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X88bbb56fe67dda8c0b9dde4af0e590345d412b9"/>
    <w:p>
      <w:pPr>
        <w:pStyle w:val="Heading1"/>
      </w:pPr>
      <w:r>
        <w:t xml:space="preserve">Cover Letter for Professor Position in Sudan Khartoum</w:t>
      </w:r>
    </w:p>
    <w:p>
      <w:pPr>
        <w:pStyle w:val="FirstParagraph"/>
      </w:pPr>
      <w:r>
        <w:rPr>
          <w:bCs/>
          <w:b/>
        </w:rPr>
        <w:t xml:space="preserve">Dear [Hiring Committee/Professor Name],</w:t>
      </w:r>
    </w:p>
    <w:p>
      <w:pPr>
        <w:pStyle w:val="BodyText"/>
      </w:pPr>
      <w:r>
        <w:t xml:space="preserve">I am writing to express my enthusiastic interest in the Professor position at a reputable institution in Sudan Khartoum. As an experienced academic with a deep commitment to education and research, I am eager to contribute my expertise and passion for teaching to an environment that values innovation, cultural exchange, and scholarly excellence. This opportunity aligns perfectly with my professional goals and my desire to support the growth of higher education in Sudan Khartoum.</w:t>
      </w:r>
    </w:p>
    <w:bookmarkStart w:id="20" w:name="Xe8b1ac7b9ab85b59e08bde913a757030294a649"/>
    <w:p>
      <w:pPr>
        <w:pStyle w:val="Heading2"/>
      </w:pPr>
      <w:r>
        <w:t xml:space="preserve">Academic Background and Professional Experience</w:t>
      </w:r>
    </w:p>
    <w:p>
      <w:pPr>
        <w:pStyle w:val="FirstParagraph"/>
      </w:pPr>
      <w:r>
        <w:t xml:space="preserve">With over [X] years of experience in academia, I have dedicated my career to advancing knowledge in [Your Field of Study]. My academic journey began with a [Ph.D./M.A.] from [Your University], where I focused on [Specific Area of Research]. This foundation has equipped me with the skills to design rigorous curricula, mentor students, and engage in impactful research that addresses real-world challenges. As a Professor at [Current or Previous Institution], I have led courses in [List Key Subjects], mentored graduate and undergraduate students, and published extensively in peer-reviewed journals.</w:t>
      </w:r>
    </w:p>
    <w:p>
      <w:pPr>
        <w:pStyle w:val="BodyText"/>
      </w:pPr>
      <w:r>
        <w:t xml:space="preserve">My work as a Professor has been driven by a belief that education is a transformative force. In Sudan Khartoum, where the demand for quality higher education is growing, I see an opportunity to bridge gaps in academic resources and foster intellectual curiosity. My research on [Your Research Topics] has explored issues relevant to developing regions, including [Specific Examples: e.g., sustainable development, cultural preservation, or technological innovation]. These experiences have prepared me to contribute meaningfully to the academic community in Sudan Khartoum.</w:t>
      </w:r>
    </w:p>
    <w:bookmarkEnd w:id="20"/>
    <w:bookmarkStart w:id="21" w:name="X9030568f7ae6668bd0d3f23eaf95f4dd5ad226e"/>
    <w:p>
      <w:pPr>
        <w:pStyle w:val="Heading2"/>
      </w:pPr>
      <w:r>
        <w:t xml:space="preserve">Alignment with Sudan Khartoum’s Educational Needs</w:t>
      </w:r>
    </w:p>
    <w:p>
      <w:pPr>
        <w:pStyle w:val="FirstParagraph"/>
      </w:pPr>
      <w:r>
        <w:t xml:space="preserve">Sudan Khartoum is a vibrant hub of culture, history, and academic potential. The city’s universities, such as [Name of University or Universities], play a critical role in shaping the future of the region. However, challenges like limited funding for research and the need for modernized teaching methods present opportunities for innovation. As a Professor in Sudan Khartoum, I aim to address these challenges by integrating cutting-edge pedagogical practices, fostering interdisciplinary collaboration, and supporting student-led initiatives that tackle local and global issues.</w:t>
      </w:r>
    </w:p>
    <w:p>
      <w:pPr>
        <w:pStyle w:val="BodyText"/>
      </w:pPr>
      <w:r>
        <w:t xml:space="preserve">My commitment to inclusive education is particularly aligned with the needs of Sudan Khartoum. I have worked with diverse student populations in [Previous Institutions], emphasizing accessibility and equity in learning. For instance, I developed a program at [Previous Institution] that provided mentorship to underrepresented students, resulting in a 30% increase in retention rates. In Sudan Khartoum, I would focus on creating similar opportunities, ensuring that all students have the tools to succeed.</w:t>
      </w:r>
    </w:p>
    <w:bookmarkEnd w:id="21"/>
    <w:bookmarkStart w:id="22" w:name="research-and-community-engagement"/>
    <w:p>
      <w:pPr>
        <w:pStyle w:val="Heading2"/>
      </w:pPr>
      <w:r>
        <w:t xml:space="preserve">Research and Community Engagement</w:t>
      </w:r>
    </w:p>
    <w:p>
      <w:pPr>
        <w:pStyle w:val="FirstParagraph"/>
      </w:pPr>
      <w:r>
        <w:t xml:space="preserve">A key aspect of my career as a Professor has been the integration of research and community service. My work on [Specific Research Project] has not only contributed to academic discourse but also directly benefited local communities through partnerships with [Organizations or Institutions]. In Sudan Khartoum, I plan to establish research initiatives that address pressing issues such as climate change, public health, and economic development. These projects will involve students, ensuring they gain hands-on experience while contributing to meaningful solutions.</w:t>
      </w:r>
    </w:p>
    <w:p>
      <w:pPr>
        <w:pStyle w:val="BodyText"/>
      </w:pPr>
      <w:r>
        <w:t xml:space="preserve">Furthermore, I am deeply committed to fostering cultural exchange. As a Professor in Sudan Khartoum, I aim to create a classroom environment where diverse perspectives are valued and celebrated. My background in [Your Cultural Background or International Experience] has taught me the importance of cross-cultural dialogue, and I would be honored to collaborate with local scholars and institutions to promote mutual understanding.</w:t>
      </w:r>
    </w:p>
    <w:bookmarkEnd w:id="22"/>
    <w:bookmarkStart w:id="23" w:name="why-sudan-khartoum"/>
    <w:p>
      <w:pPr>
        <w:pStyle w:val="Heading2"/>
      </w:pPr>
      <w:r>
        <w:t xml:space="preserve">Why Sudan Khartoum?</w:t>
      </w:r>
    </w:p>
    <w:p>
      <w:pPr>
        <w:pStyle w:val="FirstParagraph"/>
      </w:pPr>
      <w:r>
        <w:t xml:space="preserve">The opportunity to serve as a Professor in Sudan Khartoum is particularly meaningful to me. The city’s rich history, coupled with its dynamic academic landscape, offers a unique platform for growth and impact. I am inspired by the resilience of the Sudanese people and their dedication to education, which mirrors my own values as an educator. By joining your institution, I hope to contribute to a legacy of excellence that empowers future generations.</w:t>
      </w:r>
    </w:p>
    <w:p>
      <w:pPr>
        <w:pStyle w:val="BodyText"/>
      </w:pPr>
      <w:r>
        <w:t xml:space="preserve">Sudan Khartoum’s universities are at a pivotal moment in their development. With the right leadership and resources, they can become centers of innovation and global engagement. My vision as a Professor is to help shape this future by promoting academic rigor, supporting student success, and fostering partnerships that transcend borders. I am confident that my expertise in [Your Field] and my passion for teaching will enable me to make a lasting contribution to your institution.</w:t>
      </w:r>
    </w:p>
    <w:bookmarkEnd w:id="23"/>
    <w:bookmarkStart w:id="24" w:name="conclusion"/>
    <w:p>
      <w:pPr>
        <w:pStyle w:val="Heading2"/>
      </w:pPr>
      <w:r>
        <w:t xml:space="preserve">Conclusion</w:t>
      </w:r>
    </w:p>
    <w:p>
      <w:pPr>
        <w:pStyle w:val="FirstParagraph"/>
      </w:pPr>
      <w:r>
        <w:t xml:space="preserve">In conclusion, I am eager to bring my experience as a Professor to Sudan Khartoum. My academic achievements, research contributions, and dedication to education align seamlessly with the goals of your institution. I am particularly excited about the opportunity to work in a region where education has the power to transform lives and drive progress.</w:t>
      </w:r>
    </w:p>
    <w:p>
      <w:pPr>
        <w:pStyle w:val="BodyText"/>
      </w:pPr>
      <w:r>
        <w:t xml:space="preserve">Thank you for considering my application for the Professor position in Sudan Khartoum. I would be grateful for the chance to discuss how my background and vision align with your institution’s mission. Please feel free to contact me at [Your Email Address] or [Your Phone Number] at your earliest convenience. I look forward to the possibility of contributing to the academic excellence of Sudan Khartou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Sudan Khartoum</dc:title>
  <dc:creator/>
  <dc:language>en</dc:language>
  <cp:keywords/>
  <dcterms:created xsi:type="dcterms:W3CDTF">2026-07-23T09:14:30Z</dcterms:created>
  <dcterms:modified xsi:type="dcterms:W3CDTF">2026-07-23T09:14:30Z</dcterms:modified>
</cp:coreProperties>
</file>

<file path=docProps/custom.xml><?xml version="1.0" encoding="utf-8"?>
<Properties xmlns="http://schemas.openxmlformats.org/officeDocument/2006/custom-properties" xmlns:vt="http://schemas.openxmlformats.org/officeDocument/2006/docPropsVTypes"/>
</file>